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81.png" ContentType="image/png"/>
  <Override PartName="/word/media/rId82.png" ContentType="image/png"/>
  <Override PartName="/word/media/rId83.png" ContentType="image/png"/>
  <Override PartName="/word/media/rId84.png" ContentType="image/png"/>
  <Override PartName="/word/media/rId48.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9</w:t>
      </w:r>
      <w:r>
        <w:t xml:space="preserve"> </w:t>
      </w:r>
      <w:r>
        <w:rPr>
          <w:i/>
        </w:rPr>
        <w:t xml:space="preserve">Abstract:</w:t>
      </w:r>
      <w:r>
        <w:t xml:space="preserve"> </w:t>
      </w:r>
      <w:r>
        <w:t xml:space="preserve">299</w:t>
      </w:r>
      <w:r>
        <w:t xml:space="preserve"> </w:t>
      </w:r>
      <w:r>
        <w:rPr>
          <w:i/>
        </w:rPr>
        <w:t xml:space="preserve">Paper:</w:t>
      </w:r>
      <w:r>
        <w:t xml:space="preserve"> </w:t>
      </w:r>
      <w:r>
        <w:t xml:space="preserve">3669</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w:t>
      </w:r>
    </w:p>
    <w:p>
      <w:pPr>
        <w:pStyle w:val="Heading2"/>
      </w:pPr>
      <w:bookmarkStart w:id="23" w:name="aim"/>
      <w:r>
        <w:t xml:space="preserve">Aim</w:t>
      </w:r>
      <w:bookmarkEnd w:id="23"/>
    </w:p>
    <w:p>
      <w:pPr>
        <w:pStyle w:val="FirstParagraph"/>
      </w:pPr>
      <w:r>
        <w:t xml:space="preserve">Explore potential sources of bias from missing data for key outcomes in the ETS system.</w:t>
      </w:r>
    </w:p>
    <w:p>
      <w:pPr>
        <w:pStyle w:val="Heading2"/>
      </w:pPr>
      <w:bookmarkStart w:id="24" w:name="methods"/>
      <w:r>
        <w:t xml:space="preserve">Methods</w:t>
      </w:r>
      <w:bookmarkEnd w:id="24"/>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5" w:name="results"/>
      <w:r>
        <w:t xml:space="preserve">Results</w:t>
      </w:r>
      <w:bookmarkEnd w:id="25"/>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6" w:name="conclusions"/>
      <w:r>
        <w:t xml:space="preserve">Conclusions</w:t>
      </w:r>
      <w:bookmarkEnd w:id="26"/>
    </w:p>
    <w:p>
      <w:pPr>
        <w:pStyle w:val="FirstParagraph"/>
      </w:pPr>
      <w:r>
        <w:t xml:space="preserve">Missingness in outcomes was associated with multiple demographic variables. These associations could not be generalised, preventing a systematic approach to dealing with missingness and indicating that domain knowledge is required. The identified associations may induce bias, meaning that complete case analysis should not be used for this data source - or other similar surveillance data. Our findings should be used to motivate the use of imputation and to inform the specification of imputation models for similar surveillance data.</w:t>
      </w:r>
    </w:p>
    <w:p>
      <w:pPr>
        <w:pStyle w:val="Heading2"/>
      </w:pPr>
      <w:bookmarkStart w:id="27" w:name="keywords"/>
      <w:r>
        <w:t xml:space="preserve">Keywords</w:t>
      </w:r>
      <w:bookmarkEnd w:id="27"/>
    </w:p>
    <w:p>
      <w:pPr>
        <w:pStyle w:val="FirstParagraph"/>
      </w:pPr>
      <w:r>
        <w:t xml:space="preserve">Tuberculosis, surveillance, missingness, imputation</w:t>
      </w:r>
    </w:p>
    <w:p>
      <w:pPr>
        <w:pStyle w:val="Heading2"/>
      </w:pPr>
      <w:bookmarkStart w:id="28" w:name="key-messages"/>
      <w:r>
        <w:t xml:space="preserve">Key messages</w:t>
      </w:r>
      <w:bookmarkEnd w:id="28"/>
    </w:p>
    <w:p>
      <w:pPr>
        <w:pStyle w:val="Heading1"/>
      </w:pPr>
      <w:bookmarkStart w:id="29" w:name="introduction"/>
      <w:r>
        <w:t xml:space="preserve">Introduction</w:t>
      </w:r>
      <w:bookmarkEnd w:id="29"/>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Studies rarely independently assess the impact of missing data - instead aiming to account for it during analysis. This study explores missingness in the ETS - focusing on associations between key outcomes and demographic variables with the aim of highlighting potential sources of bia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Data that are MAR are missing with a mechanism that is conditional on observed variables, whilst MNAR are missing with a mechanism that is conditional on variables that are not observed. Data that is MAR - or MNAR - may lead to biases when analysing the data. This means that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2]</w:t>
      </w:r>
      <w:r>
        <w:t xml:space="preserve">. Common practice is to include all variables included in the analyses in the imputation model, these variables may or may not be those at most risk of introducing bias due to an MAR mechanism</w:t>
      </w:r>
      <w:r>
        <w:t xml:space="preserve">[3]</w:t>
      </w:r>
      <w:r>
        <w:t xml:space="preserve">. Several studies have used imputation in analyses using the ETS and found that results were impacted compared to using complete case analysis or imputation using only analysis variables</w:t>
      </w:r>
      <w:r>
        <w:t xml:space="preserve">[4,5]</w:t>
      </w:r>
      <w:r>
        <w:t xml:space="preserve">.</w:t>
      </w:r>
    </w:p>
    <w:p>
      <w:pPr>
        <w:pStyle w:val="BodyText"/>
      </w:pPr>
      <w:r>
        <w:t xml:space="preserve">This study aims to explore the evidence for associations between missingness in several key outcomes and demographic variables in the ETS. Any such associations may introduce bias if not accounted for. It also aims to more broadly assess missing data in the ETS, evaluate the impact of the introduction of the web based ETS in 2008 on missing data, and highlight potential biases in reporting for date variables.</w:t>
      </w:r>
    </w:p>
    <w:p>
      <w:pPr>
        <w:pStyle w:val="Heading1"/>
      </w:pPr>
      <w:bookmarkStart w:id="30" w:name="methods-1"/>
      <w:r>
        <w:t xml:space="preserve">Methods</w:t>
      </w:r>
      <w:bookmarkEnd w:id="30"/>
    </w:p>
    <w:p>
      <w:pPr>
        <w:pStyle w:val="Heading2"/>
      </w:pPr>
      <w:bookmarkStart w:id="31" w:name="enhanced-tuberculosis-surveillance-ets-system"/>
      <w:r>
        <w:t xml:space="preserve">Enhanced tuberculosis surveillance (ETS) system</w:t>
      </w:r>
      <w:bookmarkEnd w:id="31"/>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6]</w:t>
      </w:r>
      <w:r>
        <w:t xml:space="preserve">. Data collection began in 2000 and was expanded, with additional variables, with the launch of a web-based system in 2008</w:t>
      </w:r>
      <w:r>
        <w:t xml:space="preserve">[7]</w:t>
      </w:r>
      <w:r>
        <w:t xml:space="preserve">. 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6]</w:t>
      </w:r>
      <w:r>
        <w:t xml:space="preserve">. Data on all notifications (114,820 notifications) from the ETS system from 2000 to 2015 were obtained from PHE via an application to the TB monitoring team. The code used for data cleaning is available as an R package (</w:t>
      </w:r>
      <w:hyperlink r:id="rId32">
        <w:r>
          <w:rPr>
            <w:rStyle w:val="Hyperlink"/>
          </w:rPr>
          <w:t xml:space="preserve">https://zenodo.org/badge/latestdoi/93072437</w:t>
        </w:r>
      </w:hyperlink>
      <w:r>
        <w:t xml:space="preserve">).</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8]</w:t>
      </w:r>
      <w:r>
        <w:t xml:space="preserve">, 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1"/>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1"/>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1"/>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1"/>
          <w:ilvl w:val="0"/>
        </w:numPr>
      </w:pPr>
      <w:r>
        <w:t xml:space="preserve">Fit a logistic regression model with the temporary data status variable as the outcome, adjusting for the hypothesised drivers of missingness.</w:t>
      </w:r>
    </w:p>
    <w:p>
      <w:pPr>
        <w:numPr>
          <w:numId w:val="1001"/>
          <w:ilvl w:val="0"/>
        </w:numPr>
      </w:pPr>
      <w:r>
        <w:t xml:space="preserve">Exponentiate the returned coefficients, and confidence intervals so that they represent Odds Ratios (ORs).</w:t>
      </w:r>
    </w:p>
    <w:p>
      <w:pPr>
        <w:numPr>
          <w:numId w:val="1001"/>
          <w:ilvl w:val="0"/>
        </w:numPr>
      </w:pPr>
      <w:r>
        <w:t xml:space="preserve">Refit the model, dropping each variable in turn and then comparing the updated model with the full model using a likelihood ratio test.</w:t>
      </w:r>
    </w:p>
    <w:p>
      <w:pPr>
        <w:numPr>
          <w:numId w:val="1001"/>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9]</w:t>
      </w:r>
      <w:r>
        <w:t xml:space="preserve">. 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35">
        <w:r>
          <w:rPr>
            <w:rStyle w:val="Hyperlink"/>
          </w:rPr>
          <w:t xml:space="preserve">https://doi.org/10.5281/zenodo.3492200</w:t>
        </w:r>
      </w:hyperlink>
      <w:r>
        <w:t xml:space="preserve">).</w:t>
      </w:r>
    </w:p>
    <w:p>
      <w:pPr>
        <w:pStyle w:val="Heading3"/>
      </w:pPr>
      <w:bookmarkStart w:id="36" w:name="assessing-temporal-biases-in-reporting"/>
      <w:r>
        <w:t xml:space="preserve">Assessing temporal biases in reporting</w:t>
      </w:r>
      <w:bookmarkEnd w:id="36"/>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7" w:name="patient-and-public-involvement"/>
      <w:r>
        <w:t xml:space="preserve">Patient and public involvement</w:t>
      </w:r>
      <w:bookmarkEnd w:id="37"/>
    </w:p>
    <w:p>
      <w:pPr>
        <w:pStyle w:val="FirstParagraph"/>
      </w:pPr>
      <w:r>
        <w:t xml:space="preserve">We did not involve patients or the public in the design or planning of this study.</w:t>
      </w:r>
    </w:p>
    <w:p>
      <w:pPr>
        <w:pStyle w:val="Heading1"/>
      </w:pPr>
      <w:bookmarkStart w:id="38" w:name="results-1"/>
      <w:r>
        <w:t xml:space="preserve">Results</w:t>
      </w:r>
      <w:bookmarkEnd w:id="38"/>
    </w:p>
    <w:p>
      <w:pPr>
        <w:pStyle w:val="Heading2"/>
      </w:pPr>
      <w:bookmarkStart w:id="39" w:name="data-completeness-1"/>
      <w:r>
        <w:t xml:space="preserve">Data completeness</w:t>
      </w:r>
      <w:bookmarkEnd w:id="39"/>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6]</w:t>
      </w:r>
      <w:r>
        <w:t xml:space="preserve">. Socio-economic status (as national quintiles) was not collected until 2010 but after this point is highly complete</w:t>
      </w:r>
      <w:r>
        <w:t xml:space="preserve">[6]</w:t>
      </w:r>
      <w:r>
        <w:t xml:space="preserve">. Comparing pre 2009 and post 2008 in Table 1 (Supplementary Figure S1) we see completeness changes over time</w:t>
      </w:r>
      <w:r>
        <w:t xml:space="preserve">[6,10]</w:t>
      </w:r>
      <w:r>
        <w:t xml:space="preserve">. There was some evidence that groups of variables had correlated missing data (Supplementary Figure S1).</w:t>
      </w:r>
    </w:p>
    <w:p>
      <w:pPr>
        <w:pStyle w:val="TableCaption"/>
      </w:pPr>
      <w:r>
        <w:t xml:space="preserve">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drug-resistance"/>
      <w:r>
        <w:t xml:space="preserve">Drug resistance</w:t>
      </w:r>
      <w:bookmarkEnd w:id="41"/>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42" w:name="bcg-status-and-year-of-bcg-vaccination"/>
      <w:r>
        <w:t xml:space="preserve">BCG status and year of BCG vaccination</w:t>
      </w:r>
      <w:bookmarkEnd w:id="42"/>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r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3" w:name="date-of-symptom-onset"/>
      <w:r>
        <w:t xml:space="preserve">Date of symptom onset</w:t>
      </w:r>
      <w:bookmarkEnd w:id="43"/>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4" w:name="date-of-diagnosis"/>
      <w:r>
        <w:t xml:space="preserve">Date of diagnosis</w:t>
      </w:r>
      <w:bookmarkEnd w:id="44"/>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5" w:name="date-of-starting-treatment-and-ending-treatment"/>
      <w:r>
        <w:t xml:space="preserve">Date of starting treatment and ending treatment</w:t>
      </w:r>
      <w:bookmarkEnd w:id="45"/>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6" w:name="date-of-death-and-cause-of-death."/>
      <w:r>
        <w:t xml:space="preserve">Date of death and cause of death.</w:t>
      </w:r>
      <w:bookmarkEnd w:id="46"/>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7" w:name="assessing-temporal-biases-in-reporting-1"/>
      <w:r>
        <w:t xml:space="preserve">Assessing temporal biases in reporting</w:t>
      </w:r>
      <w:bookmarkEnd w:id="47"/>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9" w:name="discussion"/>
      <w:r>
        <w:t xml:space="preserve">Discussion</w:t>
      </w:r>
      <w:bookmarkEnd w:id="49"/>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BodyText"/>
      </w:pPr>
      <w:r>
        <w:t xml:space="preserve">This study has explored missing data in the ETS - which is an example of a well designed surveillance system - in detail and found that missing data can rarely be considered missing completely at random. We highlighted several key demographic variables as being potential sources of bias, but did not find a generalised structure to these biases across key outcomes. Routine observational data-sets are subject to numerous other potential biases not explored in this study. These sources of bias include: selection bias, recall bias, measurement bias, and unmeasured confounding</w:t>
      </w:r>
      <w:r>
        <w:t xml:space="preserve">[11]</w:t>
      </w:r>
      <w:r>
        <w:t xml:space="preserve">. These sources of bias may be difficult to quantify in a single routine surveillance data-set as they require knowledge of the population in order to identify - except in the instances seen above with spuriously high reporting for some months, or days in a month. This means that studies using routine surveillance data are never likely to be free of bias, however by using imputation and including a wide range of variables plausibly linked to variable missingness - as we have demonstrated here - this bias can be reduced</w:t>
      </w:r>
      <w:r>
        <w:t xml:space="preserve">[12]</w:t>
      </w:r>
      <w:r>
        <w:t xml:space="preserve">. Also as demonstrated here, by exploring variable reporting across times additional potential sources of bias can be identified and then potentially mitigated. Additionally, multiple variables may suffer from misclassification bias, including BCG status which can be assessed via vaccination record, the presence of a scar, or case recall: this may lead to spurious associations</w:t>
      </w:r>
      <w:r>
        <w:t xml:space="preserve">[13]</w:t>
      </w:r>
      <w:r>
        <w:t xml:space="preserve">. These potential sources of bias require additional verification studies in order to identify and account for them. Finally, our study may be used to inform studies in surveillance data-sets other than the ETS but cannot be directly generalised as we only considered a single data-set. For this reason we conducted our analysis within a highly reproducible framework and hence our approach should be readily applicable to other data sources with little alteration.</w:t>
      </w:r>
    </w:p>
    <w:p>
      <w:pPr>
        <w:pStyle w:val="BodyText"/>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w:t>
      </w:r>
      <w:r>
        <w:t xml:space="preserve">[2,12]</w:t>
      </w:r>
      <w:r>
        <w:t xml:space="preserve">. This means that complete case analysis should not be used on its own for this data source - or other similar surveillance data. Whilst many of the variables we considered may often be considered in analysis models - and hence included in imputation - this may not be the case. Therefore, considerable care should be taken when specifying imputation models with other potentially informative variables also being included. Our findings highlight the need for those involved with data collection to also be involved with downstream analysis. Data issues that could lead to bias could then be readily identified by those with the required domain knowledge. This approach may not be feasible in widely studied data-sets, an alternative would be that data collectors share fully imputed data - using all available variables - rather than raw data with missing values. This would allow those best placed to understand the potential sources of bias to mitigate for them and leave downstream users to conduct analysis without having to account further for missingness.</w:t>
      </w:r>
    </w:p>
    <w:p>
      <w:pPr>
        <w:pStyle w:val="BodyText"/>
      </w:pPr>
      <w:r>
        <w:t xml:space="preserve">Whilst this analysis was able to identify multiple potential sources of bias for key outcomes it did not quantify the impact that these may have on analyses using these outcomes. Several studies have made use of the ETS - using multiple imputation to adjust for biases due to missing data - but to our knowledge none have explicitly focused on the impact that biases due to missing data may have had</w:t>
      </w:r>
      <w:r>
        <w:t xml:space="preserve"> </w:t>
      </w:r>
      <w:r>
        <w:t xml:space="preserve">[4,5]</w:t>
      </w:r>
      <w:r>
        <w:t xml:space="preserve">. A case study focussing on the impact of missing data on study outcomes could be used to highlight the impact of improperly accounting for missing data in surveillance data-sets. This analysis only used a single surveillance data-set - in order for the findings to be more easily generalised to other data-sets it could be repeated in additional surveillance data. For this reason this analysis has been structured as an R package (</w:t>
      </w:r>
      <w:hyperlink r:id="rId35">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results.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used to clean the data used in this paper can be found at:</w:t>
      </w:r>
      <w:r>
        <w:t xml:space="preserve"> </w:t>
      </w:r>
      <w:hyperlink r:id="rId50">
        <w:r>
          <w:rPr>
            <w:rStyle w:val="Hyperlink"/>
          </w:rPr>
          <w:t xml:space="preserve">https://doi.org/10.5281/zenodo.2551555</w:t>
        </w:r>
      </w:hyperlink>
      <w:r>
        <w:t xml:space="preserve"> </w:t>
      </w:r>
      <w:r>
        <w:t xml:space="preserve">The code for this analysis, interim results, and final results can be found at:</w:t>
      </w:r>
      <w:r>
        <w:t xml:space="preserve"> </w:t>
      </w:r>
      <w:hyperlink r:id="rId35">
        <w:r>
          <w:rPr>
            <w:rStyle w:val="Hyperlink"/>
          </w:rPr>
          <w:t xml:space="preserve">https://doi.org/10.5281/zenodo.3492200</w:t>
        </w:r>
      </w:hyperlink>
    </w:p>
    <w:p>
      <w:pPr>
        <w:pStyle w:val="Heading1"/>
      </w:pPr>
      <w:bookmarkStart w:id="51" w:name="references"/>
      <w:r>
        <w:t xml:space="preserve">References</w:t>
      </w:r>
      <w:bookmarkEnd w:id="51"/>
    </w:p>
    <w:bookmarkStart w:id="70" w:name="refs"/>
    <w:bookmarkStart w:id="52"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2"/>
    <w:bookmarkStart w:id="54" w:name="ref-JSSv045i03"/>
    <w:p>
      <w:pPr>
        <w:pStyle w:val="BodyText"/>
      </w:pPr>
      <w:r>
        <w:t xml:space="preserve">2 Buuren S van, Groothuis-Oudshoorn K. Mice: Multivariate imputation by chained equations in r.</w:t>
      </w:r>
      <w:r>
        <w:t xml:space="preserve"> </w:t>
      </w:r>
      <w:r>
        <w:rPr>
          <w:i/>
        </w:rPr>
        <w:t xml:space="preserve">Journal of Statistical Software, Articles</w:t>
      </w:r>
      <w:r>
        <w:t xml:space="preserve"> </w:t>
      </w:r>
      <w:r>
        <w:t xml:space="preserve">2011;</w:t>
      </w:r>
      <w:r>
        <w:rPr>
          <w:b/>
        </w:rPr>
        <w:t xml:space="preserve">45</w:t>
      </w:r>
      <w:r>
        <w:t xml:space="preserve">:1–67. doi:</w:t>
      </w:r>
      <w:hyperlink r:id="rId53">
        <w:r>
          <w:rPr>
            <w:rStyle w:val="Hyperlink"/>
          </w:rPr>
          <w:t xml:space="preserve">10.18637/jss.v045.i03</w:t>
        </w:r>
      </w:hyperlink>
    </w:p>
    <w:bookmarkEnd w:id="54"/>
    <w:bookmarkStart w:id="56" w:name="ref-Rezvan2015"/>
    <w:p>
      <w:pPr>
        <w:pStyle w:val="BodyText"/>
      </w:pPr>
      <w:r>
        <w:t xml:space="preserve">3 Rezvan PH, Lee KJ, Simpson JA. The rise of multiple imputation : a review of the reporting and implementation of the method in medical research. 2015;1–14. doi:</w:t>
      </w:r>
      <w:hyperlink r:id="rId55">
        <w:r>
          <w:rPr>
            <w:rStyle w:val="Hyperlink"/>
          </w:rPr>
          <w:t xml:space="preserve">10.1186/s12874-015-0022-1</w:t>
        </w:r>
      </w:hyperlink>
    </w:p>
    <w:bookmarkEnd w:id="56"/>
    <w:bookmarkStart w:id="58" w:name="ref-Abbott:2019:vaccine"/>
    <w:p>
      <w:pPr>
        <w:pStyle w:val="BodyText"/>
      </w:pPr>
      <w:r>
        <w:t xml:space="preserve">4 Abbott S, Christensen H, Lalor MK</w:t>
      </w:r>
      <w:r>
        <w:t xml:space="preserve"> </w:t>
      </w:r>
      <w:r>
        <w:rPr>
          <w:i/>
        </w:rPr>
        <w:t xml:space="preserve">et al.</w:t>
      </w:r>
      <w:r>
        <w:t xml:space="preserve"> </w:t>
      </w:r>
      <w:r>
        <w:t xml:space="preserve">Exploring the effects of bcg vaccination in patients diagnosed with tuberculosis: Observational study using the enhanced tuberculosis surveillance system.</w:t>
      </w:r>
      <w:r>
        <w:t xml:space="preserve"> </w:t>
      </w:r>
      <w:r>
        <w:rPr>
          <w:i/>
        </w:rPr>
        <w:t xml:space="preserve">Vaccine</w:t>
      </w:r>
      <w:r>
        <w:t xml:space="preserve"> </w:t>
      </w:r>
      <w:r>
        <w:t xml:space="preserve">2019;</w:t>
      </w:r>
      <w:r>
        <w:rPr>
          <w:b/>
        </w:rPr>
        <w:t xml:space="preserve">37</w:t>
      </w:r>
      <w:r>
        <w:t xml:space="preserve">:5067–72. doi:</w:t>
      </w:r>
      <w:hyperlink r:id="rId57">
        <w:r>
          <w:rPr>
            <w:rStyle w:val="Hyperlink"/>
          </w:rPr>
          <w:t xml:space="preserve">https://doi.org/10.1016/j.vaccine.2019.06.056</w:t>
        </w:r>
      </w:hyperlink>
    </w:p>
    <w:bookmarkEnd w:id="58"/>
    <w:bookmarkStart w:id="60" w:name="ref-Abbott:2019:preprint:direct"/>
    <w:p>
      <w:pPr>
        <w:pStyle w:val="BodyText"/>
      </w:pPr>
      <w:r>
        <w:t xml:space="preserve">5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9">
        <w:r>
          <w:rPr>
            <w:rStyle w:val="Hyperlink"/>
          </w:rPr>
          <w:t xml:space="preserve">10.1101/567511</w:t>
        </w:r>
      </w:hyperlink>
    </w:p>
    <w:bookmarkEnd w:id="60"/>
    <w:bookmarkStart w:id="61" w:name="ref-PHE2017"/>
    <w:p>
      <w:pPr>
        <w:pStyle w:val="BodyText"/>
      </w:pPr>
      <w:r>
        <w:t xml:space="preserve">6 Public Health England. Tuberculosis in England 2017 report ( presenting data to end of 2016 ) About Public Health England. 2017.</w:t>
      </w:r>
      <w:r>
        <w:t xml:space="preserve"> </w:t>
      </w:r>
    </w:p>
    <w:bookmarkEnd w:id="61"/>
    <w:bookmarkStart w:id="62" w:name="ref-Kriujshaar2007"/>
    <w:p>
      <w:pPr>
        <w:pStyle w:val="BodyText"/>
      </w:pPr>
      <w:r>
        <w:t xml:space="preserve">7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62"/>
    <w:bookmarkStart w:id="63" w:name="ref-Pillaye2003"/>
    <w:p>
      <w:pPr>
        <w:pStyle w:val="BodyText"/>
      </w:pPr>
      <w:r>
        <w:t xml:space="preserve">8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3"/>
    <w:bookmarkStart w:id="64" w:name="ref-Sterne2001"/>
    <w:p>
      <w:pPr>
        <w:pStyle w:val="BodyText"/>
      </w:pPr>
      <w:r>
        <w:t xml:space="preserve">9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4"/>
    <w:bookmarkStart w:id="65" w:name="ref-PHE2016"/>
    <w:p>
      <w:pPr>
        <w:pStyle w:val="BodyText"/>
      </w:pPr>
      <w:r>
        <w:t xml:space="preserve">10 PHE. Tuberculosis in England 2016 Report (presenting data to end of 2015). 2016.</w:t>
      </w:r>
      <w:r>
        <w:t xml:space="preserve"> </w:t>
      </w:r>
    </w:p>
    <w:bookmarkEnd w:id="65"/>
    <w:bookmarkStart w:id="66" w:name="ref-Benchimol2016a"/>
    <w:p>
      <w:pPr>
        <w:pStyle w:val="BodyText"/>
      </w:pPr>
      <w:r>
        <w:t xml:space="preserve">11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6"/>
    <w:bookmarkStart w:id="68" w:name="ref-Azur2011"/>
    <w:p>
      <w:pPr>
        <w:pStyle w:val="BodyText"/>
      </w:pPr>
      <w:r>
        <w:t xml:space="preserve">12 Azur MJ, Stuart EA, Frangakis C</w:t>
      </w:r>
      <w:r>
        <w:t xml:space="preserve"> </w:t>
      </w:r>
      <w:r>
        <w:rPr>
          <w:i/>
        </w:rPr>
        <w:t xml:space="preserve">et al.</w:t>
      </w:r>
      <w:r>
        <w:t xml:space="preserve"> </w:t>
      </w:r>
      <w:r>
        <w:t xml:space="preserve">Multiple imputation by chained equations: what is it and how does it work?</w:t>
      </w:r>
      <w:r>
        <w:t xml:space="preserve"> </w:t>
      </w:r>
      <w:r>
        <w:rPr>
          <w:i/>
        </w:rPr>
        <w:t xml:space="preserve">Int J Methods Psychiatr Res</w:t>
      </w:r>
      <w:r>
        <w:t xml:space="preserve"> </w:t>
      </w:r>
      <w:r>
        <w:t xml:space="preserve">2011;</w:t>
      </w:r>
      <w:r>
        <w:rPr>
          <w:b/>
        </w:rPr>
        <w:t xml:space="preserve">20</w:t>
      </w:r>
      <w:r>
        <w:t xml:space="preserve">:40–9. doi:</w:t>
      </w:r>
      <w:hyperlink r:id="rId67">
        <w:r>
          <w:rPr>
            <w:rStyle w:val="Hyperlink"/>
          </w:rPr>
          <w:t xml:space="preserve">10.1002/mpr.329</w:t>
        </w:r>
      </w:hyperlink>
    </w:p>
    <w:bookmarkEnd w:id="68"/>
    <w:bookmarkStart w:id="69" w:name="ref-Fewell2007"/>
    <w:p>
      <w:pPr>
        <w:pStyle w:val="BodyText"/>
      </w:pPr>
      <w:r>
        <w:t xml:space="preserve">13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9"/>
    <w:bookmarkEnd w:id="70"/>
    <w:p>
      <w:pPr>
        <w:pStyle w:val="Heading1"/>
      </w:pPr>
      <w:bookmarkStart w:id="71" w:name="supplementary-information-exploring-missing-data-in-the-enhanced-tuberculosis-surveillance-system"/>
      <w:r>
        <w:t xml:space="preserve">Supplementary Information: Exploring Missing Data in the Enhanced Tuberculosis Surveillance System</w:t>
      </w:r>
      <w:bookmarkEnd w:id="71"/>
    </w:p>
    <w:p>
      <w:pPr>
        <w:pStyle w:val="FirstParagraph"/>
      </w:pPr>
      <w:r>
        <w:t xml:space="preserve">Sam Abbott, Hannah Christensen, Ellen Brooks-Pollock</w:t>
      </w:r>
    </w:p>
    <w:p>
      <w:pPr>
        <w:pStyle w:val="Heading2"/>
      </w:pPr>
      <w:bookmarkStart w:id="72" w:name="data-completeness-2"/>
      <w:r>
        <w:t xml:space="preserve">Data completeness</w:t>
      </w:r>
      <w:bookmarkEnd w:id="72"/>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74" w:name="drivers-of-data-completeness---additional-results-tables"/>
      <w:r>
        <w:t xml:space="preserve">Drivers of data completeness - additional results tables</w:t>
      </w:r>
      <w:bookmarkEnd w:id="74"/>
    </w:p>
    <w:p>
      <w:pPr>
        <w:pStyle w:val="Heading3"/>
      </w:pPr>
      <w:bookmarkStart w:id="75" w:name="year-of-bcg-vaccination"/>
      <w:r>
        <w:t xml:space="preserve">Year of BCG vaccination</w:t>
      </w:r>
      <w:bookmarkEnd w:id="75"/>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6" w:name="date-of-diagnosis-1"/>
      <w:r>
        <w:t xml:space="preserve">Date of diagnosis</w:t>
      </w:r>
      <w:bookmarkEnd w:id="76"/>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7" w:name="date-of-starting-treatment-and-ending-treatment-1"/>
      <w:r>
        <w:t xml:space="preserve">Date of starting treatment and ending treatment</w:t>
      </w:r>
      <w:bookmarkEnd w:id="77"/>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8" w:name="date-of-death"/>
      <w:r>
        <w:t xml:space="preserve">Date of death</w:t>
      </w:r>
      <w:bookmarkEnd w:id="78"/>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9" w:name="cause-of-death"/>
      <w:r>
        <w:t xml:space="preserve">Cause of death</w:t>
      </w:r>
      <w:bookmarkEnd w:id="79"/>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80" w:name="assessing-temporal-biases-in-reporting-2"/>
      <w:r>
        <w:t xml:space="preserve">Assessing temporal biases in reporting</w:t>
      </w:r>
      <w:bookmarkEnd w:id="80"/>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48" Target="media/rId48.png" /><Relationship Type="http://schemas.openxmlformats.org/officeDocument/2006/relationships/image" Id="rId85" Target="media/rId85.png" /><Relationship Type="http://schemas.openxmlformats.org/officeDocument/2006/relationships/hyperlink" Id="rId67" Target="https://doi.org/10.1002/mpr.329" TargetMode="External" /><Relationship Type="http://schemas.openxmlformats.org/officeDocument/2006/relationships/hyperlink" Id="rId59" Target="https://doi.org/10.1101/567511" TargetMode="External" /><Relationship Type="http://schemas.openxmlformats.org/officeDocument/2006/relationships/hyperlink" Id="rId55"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7"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2/mpr.329" TargetMode="External" /><Relationship Type="http://schemas.openxmlformats.org/officeDocument/2006/relationships/hyperlink" Id="rId59" Target="https://doi.org/10.1101/567511" TargetMode="External" /><Relationship Type="http://schemas.openxmlformats.org/officeDocument/2006/relationships/hyperlink" Id="rId55"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7"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issing Data in the Enhanced Tuberculosis Surveillance System</dc:title>
  <dc:creator>Sam Abbott, Hannah Christensen, Ellen Brooks-Pollock</dc:creator>
  <cp:keywords/>
  <dcterms:created xsi:type="dcterms:W3CDTF">2019-10-23T14:44:49Z</dcterms:created>
  <dcterms:modified xsi:type="dcterms:W3CDTF">2019-10-23T14:44:49Z</dcterms:modified>
</cp:coreProperties>
</file>